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บรมบริการถ่ายทอดการสื่อสารบนแอปพลิเคชัน</w:t>
      </w:r>
      <w:r>
        <w:t xml:space="preserve"> </w:t>
      </w:r>
      <w:r>
        <w:t xml:space="preserve">TTRS</w:t>
      </w:r>
      <w:r>
        <w:t xml:space="preserve"> </w:t>
      </w:r>
      <w:r>
        <w:t xml:space="preserve">Caption</w:t>
      </w:r>
      <w:r>
        <w:t xml:space="preserve"> </w:t>
      </w:r>
      <w:r>
        <w:t xml:space="preserve">และ</w:t>
      </w:r>
      <w:r>
        <w:t xml:space="preserve"> </w:t>
      </w:r>
      <w:r>
        <w:t xml:space="preserve">TTRS</w:t>
      </w:r>
      <w:r>
        <w:t xml:space="preserve"> </w:t>
      </w:r>
      <w:r>
        <w:t xml:space="preserve">Live</w:t>
      </w:r>
      <w:r>
        <w:t xml:space="preserve"> </w:t>
      </w:r>
      <w:r>
        <w:t xml:space="preserve">Chat</w:t>
      </w:r>
    </w:p>
    <w:p>
      <w:pPr>
        <w:pStyle w:val="Date"/>
      </w:pPr>
      <w:r>
        <w:t xml:space="preserve">วันเสาร์ที่</w:t>
      </w:r>
      <w:r>
        <w:t xml:space="preserve"> </w:t>
      </w:r>
      <w:r>
        <w:t xml:space="preserve">9</w:t>
      </w:r>
      <w:r>
        <w:t xml:space="preserve"> </w:t>
      </w:r>
      <w:r>
        <w:t xml:space="preserve">พฤษจิกายน</w:t>
      </w:r>
      <w:r>
        <w:t xml:space="preserve"> </w:t>
      </w:r>
      <w:r>
        <w:t xml:space="preserve">2562</w:t>
      </w:r>
      <w:r>
        <w:t xml:space="preserve"> </w:t>
      </w:r>
      <w:r>
        <w:t xml:space="preserve">เวลา</w:t>
      </w:r>
      <w:r>
        <w:t xml:space="preserve"> </w:t>
      </w:r>
      <w:r>
        <w:t xml:space="preserve">08.2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บก็สวัสดีทุกท่านนะครับ วันนี้ก็จะเป็นการจัดอบรมให้ความรู้การใช้บริการ TTS caption แล้วก็TTRS Live Chatศูนย์ TTRS Captioned นะครับ ขอแนะนำตัวนะครับ ผม ดร.ณัฐนันท์ ทัดพิทักษ์กุล ก็จะมาเป็นวิทยากร อธิบายการใช้งาน แล้วก็จะมี คุณคุณเยาวภา ลีอำนาจวงศ์ ก็จะมาช่วยบรรยาย คุณเยาวภาเป็นผู้ใช้งานทั้ง TTRS Live ChatTTRS Live Chat นะครับ ก็จะมีประสบการณ์นะครับ ให้คุณเยาวภามาช่วยแชร์ประสบการณ์ นอกจากนั้นตัวการบรรยายในวันนี้ เนื่องจากว่ากลุ่มที่มานี่ จะเป็นกลุ่มของคุณหูตึงที่มีความสามารถในการพูด แต่ว่าบางท่านอาจจะไม่เข้าใจภาษามือ เราก็จะมีเครื่องมือช่วยอีกอันหนึ่งก็คือตัวถอดความแบบทันต่อเวลา ถ้าดูบนสไลด์นะครับ เราจะเห็นว่ามีข้อความค่อย ๆ ขึ้น อันนี้เป็นบริการถอดความสด อันนี้ก็จะช่วยให้กับคนหูตึงที่ยังไม่ทราบภาษามือให้เข้าใจ ที่ผมกำลังบรรยายนะครับ ที่ผใกำลังอ่านข้อความแทนนะครับ สำหรับตัวเนื้อหาที่จะบรรยายในวันนี้ เบื้องต้นก็จะเป็นการอธิบายว่า TTRS Captioned TTRS Live Chat ทำงานอย่างไรนะครับ ก็จะเป็นผู้บรรยายหลัก และจากนั้นเราก็จะพักเบรก จากนั้นเราก็จะบรรยายถึงวิธีการใช้งานว่า TTRS Captioned แล้วก็ TTRS Live Chat ทำอย่างไร ถัดจากนั้นก็จะให้คุณเยาวภามาแชร์ประสบการณ์ว่าที่ผ่านมาได้ใช้ app.</w:t>
      </w:r>
    </w:p>
    <w:p>
      <w:pPr>
        <w:pStyle w:val="BodyText"/>
      </w:pPr>
      <w:r>
        <w:t xml:space="preserve">[เสียงปรบมือ]TTRS Live Chat ใช้ทำอะไรบ้าง ติดปัญหาอย่างไรบ้าง ให้กับทุกท่านได้ทราบ อันนี้ก็จะหมดในครึ่งเช้า แล้วจากนั้นเราก็พักทานข้าวกันต่อจากนั้นก็จะเป็นการทำ workshop ให้ทุกท่านได้มีโอกาส ได้มีการทดลองใช้งาน TTRS Captioned แล้วก็ TTRS Live Chat จากนั้นก็ปิดกำหนดการของวันนี้ก็จะเป็นดังนี้ เบื้องต้นก่อนที่เราจะเข้าสู่การบนนยทุกท่านอาจจะยังไม่ได้เป็นสมาชิกของ TTRS ท่านจะยังไม่สามารถใช้งาน TTRS Caption กับ TTRS Live Chat ได้ ที่อาจจะให้ทุกท่านสแกน และกรอกข้อมูล อยากให้ทุกท่านช่วยกรอกข้อมูลตรงนี้ก่อนเพื่อที่จะส่งต่อให้เจ้าหน้าที่ทำการสมัครสมาชิกให้ ซึ่งตรงนี้ ก็จะไปใช้ต่อในช่วงบ่าย ให้ทุกท่านสามารถ Login แล้วก็ใช้งานได้ เบื้องต้นก่อนที่เราจะเรียนวิธีการใช้งาน เราอาจจะให้ทุกท่านช่วยให้ข้อมูลตรงนี้ก่อน สมัครสมาชิกกันก่อน 10-20 นาที ค่อย ๆ เริ่มคลาสการอบรม เดี๋ยวให้ทุกท่านสามารถ scan ตัว QR code ตรงนี้ ถ้าท่านไหนเสร็จแล้ว หรือให้ข้อมูลแล้ว ก็ยังไม่ต้องทำนะครับ แต่ท่านไหนยังไม่เสร็จก็ช่วยกรอกข้อมูลให้เรา เดี๋ยวเราอาจจะเริ่มกันอีกทีตอนประมาณ 9.30 น. นะครับ ข้อมูลที่กรอกก็ เดี๋ยวผมเปิด scan ให้ดูนะครับ ข้อมูลตัวนี้จะเป็นใบสมัครสมาชิกสำหรับการอบรมในครั้งนี้ก็จะมีกรอกพวกคำนำหน้าชื่อ เลขบัตรประชาชน วัน เดือน ปีเกิด ตัว พ.ศ. ตัวปีเกิดให้กรอกเป็น พ.ศ. แต่ว่าพอดีตัว web ขึ้นตั้งต้นให้เป็นตัว พ.ศ. แต่ว่าให้ทุกท่านให้กรอบเป็น พ.ศ. ให้ด้วย E-mail เบอร์มือถือ แล้วก็รหัสผ่านที่ต้องการตั้งตัวรหัสผ่าน ต้องบอกว่าเราอยากให้ตั้งเป็น วัน เดือน ปีเกิด วัน 2 หลัก แล้วก็เดือน 2 หลัก แล้วก็ปีเกิด 4 หลัก ระบุเพศ หมู่เลือด สถานะ อาชีพ แล้วก็ประเภทความพิการ แล้วก็ท่านไหนที่มีเครื่องช่วยฟัง ก็ติ๊กเลือกนะครับ ความสามารถในการใช้ภาษามือได้ไหม พูดภาษาไทยได้ไหม ออกเสียงได้ไหม อ่านได้หรือเปล่า หรือเขียนได้หรือเปล่า แล้วก็บางท่านอาจจะอ่านริมฝีปากได้ แล้วก็ให้ติกเลือกวิธีการสื่อสารในปัจจุบัน แล้วก็ขอที่อยู่ตามบัตรประชาชน และที่อยู่ปัจจุบันนะครับ ข้อมูลตรงนี้อาจจะเยอะหน่อย แต่ว่าจะเป็นประโยชน์กับทุกท่านนะครับ ในการใช้บริการ TTRS โดยเฉพาะเรื่องของที่อยู่แล้วก็หมู่เลือด ซึ่งข้อมูลพวกนี้จะเอาไปใช้ในกรณีที่ท่านขอความช่วยเหลือฉุกเฉินทางการแพทย์ ส่งต่อให้กับทางการแพทย์ฉุกเฉินด้วย ก็จะมีประโยชน์กับทุกท่านเมื่อมีเหตุเกิดฉะนั้นที่ TTRS เองก็ต้องการข้อมูลตรงนี้เป็นข้อมูลพื้นฐาน ก็อาจจะรบกวนทุกท่านกรอกข้อมูลตรงนี้ให้เราด้วย เพื่อจะเป็นประโยชน์กับทุกท่านเองในอนาคต เบื้องต้นอาจจะฝากทุกท่านช่วยกรอกข้อมูลนะครับ แล้วก็อีกสัก ๐๙.๓๐ น. เราก็จะเริ่มบรรยายครับ ช่วงนี้กรอกข้อมูลกันก่อน ขอบคุณครับ ช่วงต้น</w:t>
      </w:r>
    </w:p>
    <w:p>
      <w:pPr>
        <w:pStyle w:val="BodyText"/>
      </w:pPr>
      <w:r>
        <w:t xml:space="preserve">(ดร.ณัฐนันท์) ตอนนี้ได้เวลาประมาณ 09.30 น. แล้ว เพื่อไม่ให้ late กว่านี้ เดี๋ยวผมจะเริ่มบรรยายนะครับ แต่ละท่านอาจจะทยอยทำไปนะครับ ล่ามครับ เดี๋ยวผมเริ่มบรรยายเลยแล้ว เดี๋ยวขอล่ามประจำ อย่างนั้นเดี๋ยวผมเริ่มเลยนะครับ จะได้ไม่ช้า ในส่วนที่เป็นเนื้อหาช่วงแรกนะครับ จะเป็นการแนะนำบริการการถ่ายทอดการสื่อสาร TTRS Captionedแล้วTTRS Live Chatก่อนอื่นนี้จะขอสอบถามเบื้องต้นว่ามีใครบ้างนะครับ ยังไม่มีการสมัครเป็นสมาชิก TTRS เลก่อนหน้านี้ครับ ไม่ทราบช่วยยกมือหน่อยครับ ยังไม่เคยเป็นสมาชิกเลย ช่วยยกมือค้างนิดหนึ่ง เดี๋ยวรอเพื่อน ๆ ครับ ไม่เคยครับ 1 2 3 4 5 6 7 8 9 10 ประมาณ 14 ท่าน ขอบคุณมากครับ ส่วนท่านที่เหลือเอามือลงได้แล้วครับ ขอบคุณครับ โอ.เค. ครับ อย่างนั้นเบื้องต้นผมขอแนะนำ TTRS ก่อนแล้วกันว่า TTRS จัดตั้งเพื่ออะไร แล้วก็มีบริการอะไรบ้างนะครับ เบื้องต้นนี่ TTRS เป็นการก่อตั้งโดยมูลนิธิสากลเพื่อคนพิการ ได้รับงบประมาณสนับสนุนจาก กสทช. โดยจุดมุ่งหมายเพื่อจะทำให้คนที่มีปัญหาทางการได้ยิน แล้วก็คนที่มีปัญหาในการพูดสามารถสื่อสารทางไกลผ่านโทรศัพท์กับคนหูดีได้ อันนี้เป็นงานหลักของ TTRS นะครับ ที่ก่อตั้งขึ้นมา รูปแบบการให้บริการ TTRS มีหลายบริการนะครับ บริการแรกก็จะเป็นบริการ SMS บริการที่ 2 ก็จะเป็น TTRS Message อันที่ 3 คือ TTRS Live Chat อันที่ 4 ก็ TTRS Video แล้วก็มี VDO ผ่านคีออส แล้วก็มีเรื่องของปรับปรุงเสียงพูดสำหรับคนที่มีปัญหาทางการพูด จะเห็นว่า TTRS มีบริการที่หลากหลาย แต่ว่าทุกบริการมุ่งหวังให้คนพิการทางการได้ยินและการพูดสามารถสื่อสารได้ แต่ว่าวันนี้เราเชิญทุกท่านมานี่ เพราะว่าเราโฟกัสในกลุ่มของคนหูตึงนะครับ ในกลุ่มคนหูตึงที่เราเชิญมาเราก็หวังว่าท่านจะสามารถใช้ TTRS สื่อสารกับด้วยข้อจำกัดเรื่องของการได้ยิน แต่ว่าทุกท่านน่าจะยังพอพูดคุยสื่อสารด้วยเสียงด้วยเองได้นะครับ ท่านอาจจะมีปัญหาทางการได้ยิน แต่ท่านสื่อสารทางการพูดได้ ตัว application ที่เหมาะกับท่านนะครับ ก็จะมี 2 ตัว คือ TTRS Captioned นะครับ ซึ่งอันนี้เป็นลักษณะของการทำงานของ TTRS Captioned ก็คือเราจะมี Application ที่ช่วยกลุ่มหูตึง นะครับ ซึ่งกลุ่มนี้สามารถพูดได้ อ่านข้อความได้นะครับ แต่ว่าการได้ยินอาจจะไม่ค่อยดีนัก ลักษณะของการใช้ Application ก็คือเราก็จะมี Application หน้าตาเหมือนกับปุ่มกดแบบมือถือ ถ้าท่านเห็น ตัวนี้ก็จะเป็นตัว application เมื่อท่านโทรออกผ่านปุ่มกด ระบบก็จะโทรไปหาคนหูดีนะครับ ระบบก็จะโทรไปหาคนหูดี เมื่อคนหูดีพูดมานี่ ข้อความก็จะปรากฎบน application ท่านสามารถใช้การอ่านแทนการได้ยินได้นะครับ เวลาที่ท่านอ่านเสร็จแล้ว ท่านก็ตอบกลับนะครับ เป็นเสียงให้กับคนหูดี คนหูดีก็ได้ยินเสียงของท่าน ลักษณะของการสื่อสารและการช่วยก็คือว่า ทาง TTRS นี่ จะมีบริการถอดความเสียงให้นะครับ เสียงของปลายทางนี่จะเปลี่ยนเป็นตัวอักษร อันนี้คือบริการของ TTRS Captioned รูปแบบการบริการ นี่คือ TTRS Captioned ส่วนอีกบริการหนึ่งนะครับ ที่เรียกว่า TTRS Live Chat นะครับ Live Chat นี่ก็จะเป็นการสนทนาผ่าน application เหมือนกัน เหมาะสำหรับกลุ่มคนที่เป็นหูตึง ที่สามารถอ่าน และพิมพ์ข้อมความได้นะครับ เบื้องต้นนี่ท่านก็จะกดเบอร์ต้นทางที่ท่านต้องการสนทนา ไปยังคนหูดี นะครับ ซึ่งตัวระบบก็จะไปติดกับเจ้าหน้าที่ล่ามของ TTRS นะครับ วิธีการสนทนาก็คือว่าท่านก็พิมพ์ข้อความเจ้าหน้าที่ TTRS ก็จะอ่านข้อความนี้ให้กับคนหูดีฟังนะครับ เมื่อคนหูดีตอบกลับมา เจ้าหน้าที่ TTRS ก็จะพิมพ์ข้อความของคนหูดีกลับมาให้ท่านอ่าน TTRS Live Chat ก็จะเป็นการสนทนาผ่านลักษณะของการ Chat นะครับ เพียงแต่ว่า ฝั่งที่เป็นคนหูดีนี่จะเป็นลักษณะของการที่เจ้าหน้าที่ TTRS เป็นผู้อ่านข้อความให้กับคนหูดี นะครับ แล้วก็กรณีที่คนหูดีตอบกลับมานี่ เจ้าหน้าที่ก็จะพิมพ์ให้ท่านอ่าน การสนทนาจะเป็นการสนทนาอ่านข้อความหมด ซึ่งจะแดกต่างจาก Captions ท่านจะสามารถพูดเป็นเสียงให้กับปลายทางได้ยิน แต่ว่าเวลาปลายทางตอบกลับมาเป็นเสียงที่ท่านอ่าน แต่ถ้าเป็น Live Chat จะเป็นการสนทนาผ่านข้อความทั้ง 2 ฝั่งเลย ทีนี้เบื้องต้นนะครับ ผมขอกลับมายังกรณีของ Captions สักนิดหนึ่ง captioned สักนิดหนึ่้งก็จะเป็นระบบบริการที่เหมาะกับคนหูตึงที่สามารถพูดคุยและออกเสียงได้นะครับแต่อันนี้เราเข้าใจนะครับว่าบางท่านสามารถสื่อสารกับคนที่คุ้นเคยกับเสียงของท่านได้ เหมือนกับเราโทรไปนี่ ปลายทางเขาก็รู้ว่าเราจะสื่อสารอะไรแต่ในบางครั้งถ้าสมมติว่าเราออกเสียงไม่ค่อยชัด แล้วเราใช้ TTRS Captioned โทรไปยังปลายทางอาจจะได้ยินเสียงท่านไม่ชัดเจน เหมือนรอบที่แล้วเรามีการจัดอบรม คนหูตึงบางคนที่ออกเสียงไม่ชัด แล้วจะใช้ App TTRS Captioned นี่ ปลายทางได้ยินเสียงท่านไม่ชัดเจนนะครับ ตอนนี้อาจจะเป็นจุดหนึ่งที่อาจจะต้องพิจารณาว่าถ้ากรณีที่ปลายทางไม่เข้าใจเสียงของท่าน ตัว service ของท่านอาจจะไม่เหมาะสม นะครับ อันนี้อาจจะต้องพิจารณาเป็นกรณีไปนะครับ ว่ากรณีนี้เราสามารถพูดคุยได้ไหม ถ้าพูดคุยไม่ได้ เราก็จะแนะนำให้ท่านไปใช้ Live Chat แทน นะครับ เพราะว่าตัว TTRS Live Chat ท่านไม่ต้องพูดออกเสียงไปยังปลายทาง ท่านพิมพ์ข้อความส่งไปให้กับเจ้าหน้าที่ เจ้าหน้าที่จะเป็นคนอ่านข้อความให้กับปลายทาง ฉะนั้น caption ก็จะช่วยกรณีของท่านที่ออกเสียงไม่ชัด ให้สามารถพูดคุยกับปลายทางได้ อันนี้เป็นข้อหนึ่งที่เราจะบอกว่าคนหูตึงคนหูตึงแต่ถ้าพูดไม่ชัด แต่ถ้าไม่ได้คุยกับครอบครัวเราอาจจะแนะนำว่าให้ใช้ตัว Live Chat แทน Captioned นะครับ Captioned อาจจะเหมาะกับการพูดคุยกับญาติสนิท ที่คุ้นเคยกับเสียงท่าน นะครับ อันนี้คือกรณีคนหูตึง แต่ว่ากรณีของผู้สูงอายุจะแตกต่าง เพราะผู้สูงอายุจะออกเสียงได้ชัดเจน แต่ว่ามีปัญหาทางการได้ยินเมื่อมีอายุมากขึ้น หรือว่าเป็นคนหนุ่มสาวที่มีปัญหาทางการได้ยิน อย่างรุ่นที่แล้วเป็นคนหูตึง แต่ว่าไม่ได้เป็นคนหูตึงแต่กำเนิด แต่เขาก็สามารถพูดคุยได้เหมือนคนปกติก็สามารถใช้ Captioned ในการสื่อสารได้ตลอด ตัวนี้ก็จะเป็นจุดหนึ่งที่ต้องพิจารณา เบื้องต้นนี่เราอยากจะขอสอบถามนิดหนึ่ง ท่านไหนบ้างที่คิดว่าตัวเองพูดได้ แต่ว่าไม่ค่อยชัดมาก อันนี้อาจจะสอบถามนิดหนึ่งครับ เพราะว่าในการที่เราอบรมวันนี้ เราเองก็อยากจะช่วยหาบริการที่เหมาะสมกับท่านในการนำไปใช้งานในชีวิตจริง ผมถึงพูดถึงประเด็นถ้ากรณีที่ท่านพูดได้นะครับ ได้ชัดเลย ท่านสามารถใช้ทั้งได้ Captioned และ Live Chatแต่ถ้าสมมติว่าท่านพูดได้ไม่ค่อยชัด เราก็แนะนำว่า ท่านอาจจะใช้ TTRS Captioned กับการพูดคุยกับญาติสนิดนะครับ แต่การพูดคุยกับเสียงท่านเลยไปใช้ Captioned เลย เดี๋ยวจะมีปัญหาว่าเขาจะฟังท่านไม่ชัด อันนี้ก็ต้องบอกว่าเป็นจุดหนึ่ง แล้วก็ขอสอบถามนิดหนึ่งครับว่า ท่านไหนบ้างที่อาจจะพูดไม่ชัด พอจะยกมือได้หรือไม่ครับ อันนี้สอบถามถึงข้อมูล ไม่ชัดใช่ไหมครับ พูดไม่ชัด ที่เหลือนี่คิดว่าพูดชัดเลยที่เหลือนี้คือพูดชัดครับ ก็ถ้าพูดแบบประมาณท่านนี้ ผมคิดว่าเราอาจจะสอนให้ใช้ทั้ง 2 ระบบ ที่สอบถามครับ เพราะว่า ตอนบ่ายนี่จะมีการอบรม WorkShop 2 แอป รุ่นที่แล้วมีน้องอยู่ท่านหนึ่งที่บอกว่าพูดได้ แต่ว่าพูดแบบ เข้าใจเฉพาะญาติพี่น้องจริง ๆ และเขาเองก็ทราบว่าเสียงของเขาก็ใช้กับญาติพี่น้องเท่านั้น เขาน่ะมีคนคุยได้น้อยคนนะครับ แล้วก็เลยเกิดเป็นข้อจำกัดนะครับ วันนี้เราจะแนะนำ 2 app ก็คือให้ใช้ Captioned พูดคุยกับญาติสนิทที่คุ้ยเคยเสียง แล้วก็ให้ Live Chat พูดคุยกับคนที่ไม่เคยพูดคุยมาก่อน แล้วเราอาจจะไม่มั่นใจว่าเขาจะเข้าใจสิ่งที่เราพูดไหม อันนี้คือจุดที่เราจะให้ท่านพิจารณาในการใช้ App อันนี้ก็จะเป็นสิ่งที่ต้องคำนึงถึงนะครับ ทีนี้ผมขอกลับไปที่ข้อสรุปนะครับ ว่าอะไรเหมาะสมกับอะไร ก็คือผมทำตารางมาให้ ก็คือ TTRS Captioned เหมาะสำหรับคนที่พูดได้นะครับ พูดได้ แล้วก็อ่านออก อันนี้เหมาะนะครับ Live Chat นะครับ เหมาะสำหรับคนที่อ่านได้แล้วก็เขียนได้นะครับ แต่ว่าไม่เหมาะกับคนที่พูดไม่ชัด ใช่ครับ เหมาะกับคนที่พูดไม่ชัดนะครับ ในส่วนที่เป็น Live Chat นี่มีการใช้อยู่ 2 ส่วน ก็คือใช้ผ่านที่เป็น mobile app แล้วก็ใช้ผ่านที่เป็นคอมพิวเตอร์นะครับ หรือผ่าน Web อันนี้เดี๋ยวอันนี้ลงรายละเอียดอีกทีหนึ่งนะครับ ทีนี้เวลาในการเปิดให้บริการเวลาในการเปิดให้บริการ เนื่องจากว่าเจ้าหน้าที่ Captioned เรามีเพียง 2 ท่าน ฉะนั้นเวลาในการเปิดให้บริการนี่จะเปิดในวันเวลาวันราชการ แต่ว่าเวลาจะเปิดตอน 08.00 น. ถึง 17.30 น. อันนี้คือเวลาในการใช้งาน Captioned นะครับ วันหยุดนักขัตกฤษ์ก็หยุด วันเสาร์ วันอาทิตย์ก็หยุดแต่ถ้าเป็น Live Chat เราจะมีเจ้าหน้าที่ของล่าม TTRS ให้บริการนะครับ ซึ่งเวลาในการเปิดให้บริการนี่จะเปิดทุกวันไม่มีวันหยุด แล้วก็เปิดตั้งแต่ 07.00 - 23.00 น. นะครับ ทีนี้ คำแนะนำนะครับ ก็คือว่าในกรณีท่านที่เป็นกลุ่มหูตึงที่อยากจะใช้บริการของ TTRS ท่านไหนที่ใช้บริการ TTRS Captioned ได้นะครับ มาใช้นอกเวลาทำการของ Captioned นี่ เราแนะนำให้มาใช้ Live Chat ในเวลาที่ Captioned ปิดบริการแล้ว เพราะครั้งที่แล้วก็มีการถามมาเหมือนกันว่า นอกเวลาทำการนี่ แล้วเขาจะใช้อะไรช่วยในการสื่อสาร คำแนะนำของเราก็คือว่าให้ท่านใช้ตัว Live Chat นะครับ ในเวลาที่ Captioned ปิดบริการแล้วนะครับ โอ.เค. นะครับ แล้วทีนี้ อีกจุดหนึ่งที่จะต้องพูดถึงก็คือ ตัว Live Chat บนมือถือ นะครับ ในระบบปฏิบัติการที่เป็น Android นะครับ ถ้าใครใช้ Android ที่ต่ำเวอร์ชั่น 6 นะครับ จะไม่สามารถลงและติดตั้งได้ ท่านอาจจะต้องมีใช้ Live Chat บน Web แทนนะครับ ซึ่งการทำงานจะมีฟังก์ชันที่แตกต่างนิดหน่อย แต่ใช้ในการสื่อสารได้เหมือนกัน ทีนี้เบื้องต้นอยากให้ทุกท่านหยิบมือถือขึ้นมานะครับ แล้วก็ทดลองติดตั้งดูนะครับ เราจะติดตั้งให้เสร็จแล้วพักเบรกกันเพื่อกลับมาเข้าสู่เรื่องของรูปแบบการใช้งานกันในช่วงถัดไป เดี๋ยวสอบถามนิดหนึ่งครับ ใครใช้ IOS ครับ ใครใช้ IOS บ้างครับ ไอโฟนครับ ยกมือหน่อยครับ ใครใช้ i phone บ้าง ช่วยยกมือค้างนิดหนึ่งครับ 1 2 3 4 5 6 7 7 ท่านที่ใช้ iphone ใครใช้ Android บ้างครับ Android ครับ ขอบคุณครับ ไม่มีใครใช้ Windows Phone นะครับ ครับ โอ.เค. ครับ รบกวนท่านช่วยเปิดมือ แล้วก็ดาวน์โหลด App 2 App นะครับ ที่ชื่อว่า TTRS Captioned แล้วก็ TTRS Live Chat นะครับ ให้ท่านเปิดที่ Store แล้วก็ลอง dowload ดูลองดาวน์โหลดดู สำหรับคนที่ใช้ IOS คิดว่าไม่ได้มีปัญหาอะไรนะครับ แต่ว่าคนที่ใช้ Android นี่ถ้าใช้เวอร์ชันต่ำกว่า 6 นี่ ถ้าท่านเสิร์ชคำว่า TTRS Captioned กับ Live Chat ซึ่งคนที่ดาวน์โหลดไม่ได้บน Android จะแนะนำการใช้งาน Live Chat บนเว็บให้แทนนะครับ ลองดาวน์โหลดกันดู ถ้าท่านไหนดาวน์โหลดเสร็จแล้วนี่ ก็พักเบรกข้างนอกได้เลยนะครับ ถ้าท่านไหนติดปัญหานี่เรามีน้อง ๆ staff อยู่หลังห้อง น้อง ๆ staff จะช่วยเข้ามาดูให้ว่าท่านติดปัญหาในการดาวน์โหลดอย่างไรบ้าง นะครับ ก็ฝากทุกท่านทดลองดาวน์โหลดกันได้เลยนะครับ โหลด 2 Application แล้วก็ TTRS Live Chat ให้เปิด Store นะครับ มีทั้งบน Android แล้วก็ IOS นะครับ สำหรับแอนดรอยที่ต่ำกว่า verstion 6เดี๋ยวเราสอนใช้งานบนเว็บอีกทีหนึ่งครับ</w:t>
      </w:r>
    </w:p>
    <w:p>
      <w:pPr>
        <w:pStyle w:val="BodyText"/>
      </w:pPr>
      <w:r>
        <w:t xml:space="preserve">(คุณเยาวภา)TTRS Live Chatตอนนี้มีใครโอ.เค. Text ขึ้นแล้ว ตอนนี้มีใครติดปัญหาโหลดแอปไม่ได้บ้างครับ มีใครติดไหมครับ มีนะครับ 1 ท่าน เดี๋ยวให้ Staff ไปช่วยดูให้ครับ โอ.เค. ครับ มีปัญหานะครับ น้อง Staff นั่งอยู่หลังห้องนะครับ ไปให้ช่วยดูได้นะครับ ทีนี้ผมขอเริ่มเลยสำหรับแอปตัวแรก แอปที่เรียกว่า TTRS Captioned แอป TTRS Captioned นี่จะเหมาะกับคนที่เป็นหูตึงนะครับ ที่สามารถพูดได้นะครับ แล้วก็สามารถอ่านข้อความได้ หน้าตาตัวแอปพลิเคชันนะครับ ก็เวลาใช้งานนะครับ บนหน้าจอเมื่อมีการสื่อสาร ก็จะมีข้อความ text ขึ้นข้างล่างเมื่อปลายทางพูด text ก็จะขึ้น ท่านก็สามารถอ่านข้อความนี้แทนการได้ยิน ตัวนี้ก็จะสามารถทำให้เข้าใจว่าปลายทางกำลังสื่อสารอะไร แต่ว่าข้อย้ำอีกครั้ง TTRS Captioned เปิดในวันราชการ ก็คือจันทร์-ศุกร์ แล้วก็หยุดเสาร์ อาทิตย์นะครับ แล้วก็วันหยุดราชการ เปิดตั้งแต่เวลา 08.30 ถึง 17.30 น. ถ้าท่านโทรศัพท์มานอกเวลาทำการระบบก็จะขึ้นโชว์เป็นข้อความว่า ระบบปิดนะครับ ให้ท่านกลับเข้ามาใช้ในเวลาทำการ ระบบก็จะแจ้งเตือนให้ แต่ว่าวันนี้เป็นวันเสาร์แต่เรามีการอบรมเราก็เปิดนะครับ เพื่อจะทำ Workshop ให้ ว่าวันนี้วันเสาร์แล้วจะไม่สามารถทำ work shpo Captioned ๆด้วันนี้ทำได้ เราเปิดให้เป็นพิเศษ เพื่อให้กับผู้เข้าอบรมได้มีโอกาสได้ทดลองใช้ TTRS Captioned กันนะครับ TTRS Captioned สามารถดาวน์โหลดได้ทั้งบนแอนดรอยทุกท่านน่าจะดาวน์โหลดกันได้แล้ว ทีนี้ถ้าท่านดาวน์โหลดได้แล้ว เมื่อท่านกด TTRS Captioned นี่ที่ปรากฎลักษณะนี้ก็จะมีให้กรอก User แล้วก็ Password ก็คือรหัสแล้วก็ชื่อผู้ใช้งานนะครับ ตรงนี้ขึ้นมา ถามว่า user คืออะไร user ก็คือ หมายเลขบัตรประชาชน User ก็คือหมายเลข บัตรประชาชนนะครับ Password ปัจจุบันนี้เราตั้งเป็นวัน เดือน ปีเกิดของท่าน เป็นรหัสทั้งหมด 8 ตัวใช่ไหม ก็จะเป็น 2 วัน 2 รหัสนะครับ ก็คือเป็นวันเกิดที่เป็นวัน เดือน แล้วก็ปี ก็เป็นวัน 2 หลัก เดือน 2 หลักแล้วก็ปี 4 หลัก ปีนี่เป็น พ.ศ. นะครับ ไม่ใช่ ค.ศ. บางท่านพิมพ์ปีเป็น พ.ศ. ก็จะล็อคอินไม่ได้ ทุกท่านอาจจะลอง login ดู ว่าทางเจ้าหน้าที่ได้ทำการสมัครสมาชิกให้ท่านหรือยังนะครับ ถ้าท่านล็อคอินเข้าไปได้สิ่งที่เกิดขึ้นก็คือหน้าที่เป็นปุ่มกดตรงนี้ได้ ก็จะปรากฏหน้าปุ่มกดตัวนี้ขึ้นมา ถ้าเรา Login เข้ามาได้นะครับ ย้ำอีกครั้งนะครับ user ก็คือ เลขบัตรประชาชน Password ก็คือวันเดือนปีเกิด วัน 2 หลัก เดือน 2 หลักนะครับ แล้วก็ปีเกิด 4 หลัก ทีนี้จุดสังเกต เมื่อมีการ login ถ้ากรณีที่แถบบนเป็นสีฟ้าสีน้ำเงินตัวนี้ ก็แสดงให้เห็นว่าระบบนี่มีการเชื่อมต่อได้ แต่กรณีที่ขึ้นเป็นแถบสีแดงก็คือกรณีที่เชื่อมต่อไม่ได้ ถามว่าเข้ามาหน้านี้นะครับ มันก็ Login ได้สิ แล้วทำไมยังเกิดสีแดงนะครับ เหตุผลเพราะว่า ถ้ากรณีที่ครั้งที่ 1 ที่ท่าน login ทิ้งเอาไว้แล้วท่านไม่ได้ Log out ออกแล้วท่านกลับเข้ามาอีกทีหนึ่ง มันจะกลับเข้ามาสู่หน้านี้เลย User กับ password เพราะว่าตัวระบบเก็บการล็อคอินไว้ให้ แต่การเปิดเข้ามาครั้งที่ 2 ที่มีการ Log in ทิ้งเอาไว้แล้วท่านเชื่อมต่อเน็ตไม่สำเร็จนี่ มันก็จะขึ้นเป็นแถบสีแดงขึ้นมานะครับ หลาย ๆ ครั้งที่ท่านมีการใช้ไปสัก 2-3 ครั้งแล้ว แจ้งเข้ามาว่าโทรออกได้นะครับ เราอยากให้ท่านสังเกตนะครับ ที่แถบด้านบนว่าแสดงเป็นสีแดงหรือเปล่า เพราะว่าถ้าเราใช้งานไป 2 - 3 ครั้งแล้ว เกิดโทรออกไม่ได้ให้สังเกตแท็บข้างบนก็แสดงว่าตัว Application ต่อเน็ตไม่ได้ มือถือที่เราใช้งาน ปกติเราใช้งานเป็น3G 4G ที่ใช้เป็นเน็ตมือถือ แต่ว่าบางครั้งเราไปอยู่ที่ทำงาน เราใช้ Wi-Fi ในการใช้งานอินเทอร์เน็ตนะครับ ซึ่งหลาย ๆ ที่ ที่ทำงานบางที่เขาเรียกว่าปิดไม่ให้เราใช้ Application นอกจากงานที่บริษัทกำหนดนะครับ ฉะนั้นหลาย ๆ ครั้งนี่ล็อคอินเน็ตที่ทำงานใช้งาน TTRS ไม่ได้มีนะครับ หลาย ๆ ท่านแจ้งมา ใช้เน็ตบริษัทแล้ว Log in ไม่ได้ เหตุผลเพราะว่าบางบริษัทนี่เขาล็อค ไม่ให้ใช้งาน ให้ใช้งานอย่างอื่น เพราะว่าบางท่านอาจจะเอาไปเล่นเกม บางท่านอาจจะเอาไปดูหนัง ซึ่งบางที่เขาก็ปิดไม่ให้เราใช้ ซึ่งบริการ TTRS มันก็เป็น Service ที่เป็นการโทรผ่าน internet เพราะฉะนั้นในบางที่เขาก็ปิดไม่ให้มีการใช้งานการโทรผ่านทางอินเทอร์เน็ต ซึ่งก็เกิดปัญหาว่าท่านน่ะ ไม่สามารถใช้ WiFi ที่ทำงานในการโทรออกบริการ TTRS ได้จุดสังเกตุของเราก็คือว่าตัวนี้จะขึ้นว่า เชื่อมต่อล้มเหลวเป็นแท็บสีแดงขึ้นมา แนะนำว่าให้ท่านน่ะครับ ลองปิดการใช้ไวไฟที่ทำงานแล้วมาใช้ net มือถือมาโทรดูอันนี้ต้องแจ้ง เพราะว่าเราทำจุดสังเกตุแล้ว หลาย ๆ ท่านนะครับว่า ตัวระบบแจ้งเตือนนะครับ ท่านก็แจ้งมาว่าโทรออกไม่ได้ แต่จริง ๆ แล้วอาจจะมีปัญหากับเน็ตที่ท่านใช้อยู่ อันนี้เป็นข้อมูลนะครับ ทีนี้ตัวหน้าตานะครับ ของ Application ถ้าเข้ามาที่แถบตรงกลางจะเป็นปุ่มกดเบอร์ปลายทางที่ท่านต้องการติดต่อหาคนหูดีนะครับ ทีแถบด้านล่างนะครับ แถบถัดมาเป็นการแจ้งเหตุฉุกเฉินนะครับ ฉุกเฉินในบ้านเรามีแค่ 3 เรื่องเท่านั้น ก็คือตำรวจ, ดับเพลง แล้วก็การแพทย์ 3 เรื่องเท่านั้นนะครับ ที่เป็นเรื่องฉุกเฉิน ถ้าท่านโทรเข้ามา 3 เรื่องนี้เจ้าหน้าที่จะบริการท่าน แต่ถ้าท่านโทรมาที่ไม่ใช่ 3 อย่างนี้ วางสายนะครับ อันนี้เป็นเรื่องที่ต้องเข้าใจนะครับว่าบริการฉุกเฉินมีแค่ 3 ประเภทบางท่านที่ เม็มเบอร์ติดต่อของผู้ที่รู้จักในสมุดโทรศัพท์ ในตัวมือถือ ตัว Application ก็จะไปดึงเบอร์ตรงนั้นที่ท่านเก็บไว้เม็มเอาไว้ในเครื่อง จดเอาไว้ในเครื่อง ท่านสามารถกดเข้าไปที่เมนูที่ 2 นะครับ ก็จะขึ้นปรากฎลิสต์รายชื่อเบอร์ที่ท่านเมมเอาไว้ ท่านสามารถกดเข้าออกจากตรงนี้ได้เลย หรือกรณีที่ท่านใช้งานการโทรออกไปแล้วนะครับ ตัวนี้จะเป็นหน้าประวัติการคุยท่านสามารถมาดูย้อนหลังได้ว่าเมื่อสักครู่ที่เราโทรหาปลายทาง ปลายทางพูดอะไรกับเราบ้างเราสามารถดูย้อนหลังได้นะครับ ตัวนี้มีประวัติการสนทนาให้ ส่วนหน้าสุดท้ายก็จะเป็นการตั้งค่าระบบ ตั้งค่าระบบก็จะมีเรื่องของจำนวนประวัติที่จะเก็บได้ ประวัติการแจ้งเตือนอย่างนี้ เดี๋ยวเราพูดกับอีกทีหนึ่ง แต่ว่าหน้าต่างหลัก ๆ นี่ก็จะมีอยู่ 5 หน้า เน้นอีกทีหนึ่ง ก็คือหน้าการโทรออกด้วยการกดหมายเลข หน้าการโทรออกแบบฉุกเฉิน หน้าการโทรออกแบบสมุดโทรศัพท์นะครับ แล้วก็ประวัติการสนทนา แล้วก็การตั้งค่า หลัก ๆ ก็จะมีอยู่ 5 หน้า เหมือนเราใช้ App การโทรออกโทรศัพท์ของเราปกตินั่นล่ะครับ ทีนี้การใช้งานในการโทรออก ก็อย่างที่บอกนะครับ ก็จะมีหน้า เราสามารถโทรผ่านหน้าการกดหมายเลข เราสามารถโทรผ่านหน้าสมุดโทรศัพท์เราสามารถโทรออกจากหน้าประวัติการสนทนาได้ เช่นเราดูว่าเราโทรคุยอะไรกับคุณพ่อ เรากดไปดูว่าเราคุยเรื่องนี้กับคุณพ่อไว้ แล้วเราสามารถโทรออกจากหน้านั้นไปได้ด้วย อันนี้ก็จะเป็นหน้าโทรออก และสุดท้ายก็จะเป็นจากหน้าฉุกเฉินนะครับ ก็จะมีหน้าด้วยกัน 4 หน้านะครับ ที่สามารถโทรออกได้ ทีนี้เวลาที่เราโทรออกไป หน้าตาก็จะเหมือนกับการโทรออกผ่านโทรศัพท์ปกติของเรา ถ้าท่านเม็มหรือบันทึกเบอร์ปลายทางเอาไว้นะครับ ก็จะปรากฎภาพถ่าย แล้วก็ชื่อของคนที่เราโทรออกไปด้วย โทรออกไปด้วย ขึ้นมาด้วยนะครับ เมื่อโทรออกแล้วปลายทางมีการรับสายนะครับ เมื่อโทรออกแล้วปลายทางมีการรับสายก็จะขึ้น text สนทนาให้ แล้วก็เมื่อปลายทางมีการพูด Text ก็จะปรากฏขึ้นนะครับ ทีนี้ในกรณีที่เป็นผู้สูงวัยนะครับ แล้วมองว่า text ที่ระบบตั้งค่าให้นี้ตัวเล็ก ท่านสามารถเพิ่มขนาดตัวอักษรได้นะครับ ก็จะมีตัว A ที่เป็น A+ A- ตรงนี้อยู่นะครับ ถ้าเกิด เอบวก text ก็จะใหญ่ขึ้น ถ้ากด A- text ก็จะเบ็กนะครับ ในกรณีที่เราต้องการให้เสียงดังหมายถึงว่าปกติเราแนบหูใช่ไหมครับ แต่ว่าเวลาเราคุย เราจะต้องเอามือถือมาวางไว้ข้างหน้า แล้วก็เอามาอ่านถูกไหมครับ ไม่ใช่แนบหู คนที่ใช้ Captioned จะหน้าตาเป็นแบบนี้ครับ สวัสดีครับ แล้วก็มาดู สวัสดีครับแล้วก็มาดู จะเป็นอย่างนี้ ทุกครั้งที่ลองเราจะเจอท่านี้ จริง ๆ แล้วเราอยากให้เป็นท่านี้ แล้วเปิดเป็น Speaker Phone ท่านก็จะได้ยินเสียง ท่านก็อ่านข้อความไป มันจะไม่เป็นอย่างนี้ครับ แนะนำว่าจะเป็นเปิด Speaker phone ถ้าท่านไม่อยากให้ฝั่งนั้นได้ยินก็ปิดไมค์รองรับเหมือนกับระบบโทรศัพท์ปกติเลยนะครับ อันนี้เป็นทริกนะครับ แต่ถ้ารู้สึกว่าเปิดสปีกเกอร์โฟนเพื่อนข้าง ๆ ก็ได้ยินเราคุย อันนี้ผมก็แนะนำว่า เสียบเป็น Smalltalk นะครับ แต่อาจมีปัญหานิดนึ่งแต่จริง ๆ แล้วเราเข้าใจว่า ท่านอ่านข้อความแทนการได้ยินก็ได้ ท่านก็ปิด ท่านก็อ่านข้อความอย่างเดียว แต่ว่าบางคนยังพอได้ยิน เขารู้สึกว่าอยากฟังเสียงแล้วฟังข้อความด้วย ก็จะเกิดท่าอย่างนี้ครับ อันนี้ต้องไปลองดูท่านจะแมชกับการใช้งานอย่างไร แต่เราแนะนำว่า ถ้าท่านไม่ได้ยินอยู่แล้ว ตัวระบบ ตัวดีฟอล ก็คือปิดลำโพงให้ ท่านก็เปิดลำโพงเอา แล้วท่านก็อ่านอย่างนี้เอา แต่ว่าถ้าท่านไม่ถนัดนี้อาจจะใส่เป็นหูฟังก็แล้วแต่ ก็ลองดูนะครับ แต่ผมก็ไม่ค่อยจะแนะนำให้เป็นลักษณะฟังด้วยอ่านด้วย ๆ บางทีปลายทางก็พูด text ก็พิมพ์ ท่านก็อาจจะลอสอะไรบางอย่างไป ไม่ทันสังเกตอะไรตอนที่ Text มันขึ้น ก็คือ Text ตัวนี้มันจะขึ้นแบบทันที ทันที คำว่า ทันที ก็หมายถึงว่า ขณะที่ปลายทางพูด เจ้าหน้าที่พิมพ์ข้อความที่ถอดเสียงมานี้ ข้อความปรากฎทันทีนะครับ เช่นท่านพิมพ์คำว่ากิน มันจะขึ้นเป็น กิน มาเลย ท่านจะะเห็นเลยว่าเจ้าหน้าที่กำลังพิมพ์อะไรอยู่ จะไม่เหมือนกับการใช้ Line หรือ Facebook ที่จะเห็นเมื่ออีกฟังกดส่งมา ปกติที่เราใช้พวกการสนทนาข้อความ เราจะเห็นข้อความต่อเมื่อเขามีการกดส่งข้อความนั้นมาแล้ว แต่ว่าตัว Caption นี้จะเป็นข้อความขณะเดียวกับเจ้าหน้าที่กำลังพิมพ์ให้ท่านเลย นั่นก็หมายถึงว่า ถ้าเขาพูดว่า สวัสดีครับ ท่านก็จะเห็นว่า สวัส ขึ้นมาทันทีเลยนะครับ แต่ Text ที่ปรากฏนี้จะขึ้นกับความสามารถของเจ้าหน้าที่ในการพิมพ์ text ขึ้นกับความสามารถ คือเจ้าหน้าที่ของเราก็อาจจะมีทักษะที่พิมพ์ได้เร็วและช้าแตกต่างกันนะครับ มาถึงจุดนี้ก็จะบอกอีกนิดหนึ่งนะครับว่า ตัวข้อความที่ถอดออกมาเราใช้คน ณ ปัจจุบันนี้เรายังใช้เจ้าหน้าที่ถอดความ วันนี้เรามีด้วยครับ น้องบุ๋มครับ น้องบุ๋มเป็นเจ้าหน้าที่ในการถอดความนะครับ ตอนนี้เรายังไม่มีเครื่องมือที่จะช่วยจะเป็นทักษะของคนถอดความอย่างเดียว ฉะนั้นคนถอดความบางคนที่คล่องนี่เขาก็จะพิมพ์ข้อความได้เร็ว แต่ถ้าคนถอดความที่ไม่คล่องเขาก็จะช้าหน่อย อย่างบริการทรานคริปชั่น ที่ท่านเห็นนี้ เราก็ใช้คนนะครับในการถอด ฉะนั้นมันก็จะไม่ได้แบบ เร็วทันใจมากนัก แต่ว่าก็สามารถถอดได้ทัน นะครับ ทีนี้ลักษณะของการคุย บางท่านนะครับ มีการคุยมักจะเกิดปัญหาอันหนึ่งที่เราเจอประจำก็คือว่า ปลายทางพูดแบบเร็วมาก เจ้าหน้าที่ถอดไม่ทันแล้วเราก็ต้องรออ่านข้อความ สิ่งที่เกิดก็คือฝั่งโน้นถามว่าทำไมไม่ตอบ อันนี้จะต้องอธิบายครับว่าเรากำลังใช้บริการของ TTRS อยู่ เราใช้บริการถอดความเพื่อช่วยให้เราเข้าใจสิ่งที่เขาพูดอยู่ ฉะนั้นจังหวะที่เราไม่ได้พูด เป็นเพราะว่าเรากำลังอ่านข้อความ เพราะว่าตรงนี้ถ้าเราไม่บอกปลายทางเลยจะเป็นปัญหานะครับ ต้องบอกว่าบริการของ TTRS Captioned เวลาที่โทรไปหาคนหูดี จะไม่มีเจ้าหน้าที่บอกปลายทางนะครับว่า ตอนนี้ปลายทางกำลังคุยกับคนหูตึงผ่านบริการ TTRS อยู่ ฉะนั้นปลายทางจะรับรู้เสมือนว่าท่านโทรหาเขาโดยตรง จะไม่รู้ว่าใช้ผ่านบริการของ TTRS ฉะนั้นนี่ ถ้าท่านไม่บอกเขาว่าใช้บริการ TTRS อยู่และต้องรออ่านข้อความปลายทางให้ทราบ เขาก็จะพูดไปต่อเนื่อง พอพูดไปต่อเนื่องนี้ก็คือ เมื่อท่านรออ่านอยู่นี่ปลายทางก็จะเริ่มหงุดหงิดหลาย ๆ ครั้ง ไม่พูดสักที บางทีก็พูดย้ำ ๆ มา เจ้าหน้าที่ก็ถอดอยู่อย่างนั้นครับ พอถึงตรงนี้ เราอยากให้ท่านสื่อสารกลับไปนิดหนึ่งว่า เราใช้บริการ TTRS ในการช่วยให้เราได้ยินเหมือนให้เข้าใจเสียง ตรงนี้ต้องเป็นเรื่องของท่านที่จะช่วยในการสื่อสารซึ่ง Captioned ต่างกับบริการอื่น ๆ อย่าง Live Chat ที่จะพูดถึงถัดไปเวลาที่ท่านกดส่งไป แล้วเจ้าหน้าที่โทรไปหาคนหูดี เจ้าหน้าที่จะแนะนำตัวก่อนว่ากำลังบริการ TTRS Live Chat ให้กับคนหูตึงคนนี้อยู่ เปิดลิงค์อยู่ อันนี้ปลายทางก็จะเข้าใจแล้วว่า ปลายทางกำลังคุยกับคนที่มีปัญหาทางการได้ยิน เขาจะมีความเข้าใจว่าเขากำลังคุยกับคนที่มีปัญหาทางการได้ยิน ฉะนั้นนี่เวลาที่เขาพูดมานี่ เขาจะเข้าใจว่าเขาต้องรอ เพราะเจ้าหน้าที่กำลังสื่อสารให้ แต่ว่า Captioned ไม่มีตัวกลางในการไปบอกปลายทาง ว่าเรากำลังใช้บริการ TTRS อยู่ ทำไมไม่ตอบสักที เราพูดไปตั้งนานแล้ว ฉะนั้นตรงนี้ จุดนี้เราอยากให้ท่านแจ้งปลายทางด้วยว่าตอนนี้ใช้บริการถอดความอยู่นะ เรารออ่านข้อความอยู่ ใจเย็น ๆ ค่อย ๆ คุยกัน ไม่อย่างนั้นจะเกิดปัญหาว่า ปลายทางเริ่มรำคาญ แล้วเขาก็จะวางสาย หลาย ๆ ครั้งไม่เข้าใจกัน ซึ่งคนในครอบครัว ครอบครัวก็จะเข้าใจว่าคุยผ่านบริการ แต่ว่าโทรหาคนนอก คนนอกไม่เข้าใจ แล้วถ้าท่านไม่พูด เขาก็จะรู้สึกรำคาญ เดี๋ยวพี่ภาคงจะแชร์ ว่าอันนี้เวลาไปใช้งานจริงเรามีวิธีแก้ปัญหาพวกนี้อย่างไรนะครับ อันนี้เป็นสิ่งหนึ่งที่เราอยากจะสื่อสารว่า อันนี้เป็นจุดที่เราอยากจะให้ท่านสื่อสาร เพราะว่า Captioned เป็นบริการเดียวที่ไม่มีเจ้าหน้าที่แนะนำตัวเพื่อบอกปลายทางว่า ปลายทางกำลังใช้บริการผ่าน TTRS อยู่ เป็นบริการเดียว ที่ไม่มีการแนะนำอะไรเลย เพราะฉะนั้นถ้าผู้ใช้ไม่พูดเองปลายทางจะไม่เข้าใจนะครับ เดี๋ยวผมข้ามตัวอย่างไปแล้วกัน เพราะพี่ภาจะมีตัวอย่างจริงที่คุณเยาวภาใช้ อันนี้ผมขอข้ามนะครับ ถ้าประวัติการติดต่อพอกดเข้าไปหน้าประวัติก็จะขึ้นข้อความ กดเข้าไปหน้าประวัตินะครับ แล้วก็กดที่ปุ่มสีเหลือง ๆ ตรงนี้ ก็จะขึ้นข้อความที่เคยสนทนาก่อนหน้านี้ ข้อความที่ปรากฏจะเป็นข้อความที่ปลายทางเป็นคนพูดนะครับ คือเจ้าหน้าที่ไม่ได้ถอดเสียงท่านด้วยนะครับ ท่านต้องเข้าใจว่าบริการนี้เป็นการถอดความข้างเดียว ก็คือข้างที่เป็นคนหูดีนะครับไม่ได้ถอดข้างที่เป็นหูตึง เพราะว่าหลาย ๆ ครั้งนี่ ทำไม Log ของคนหูตึงไม่ขึ้น ถ้าเป็นของ Captionedข้อความที่ขึ้นจะขึ้นเฉพาะข้อความที่เป็นคนหูดีเท่านั้น เห็นมันจะมีเครื่องหมาย // คั่นข้อความอยู่ ที่คั่นก็คือ 1 ประโยคที่เขาพูดมา เช่น เขาพูดจบประโยค เจ้าหน้าที่ก็จะท่านก็ตอบใช่ไหมครับ ท่านก็พูดอีกทีหนึ่งแล้วก็ / ให้ฉะนั้นลักษณะของข้อความที่ปรากฎก็คือเป็นข้อความ 1 ประโยค แล้วก็เป็นข้อความประโยคถัดไปแล้วก็นะครับ อันนี้เป็นลักษณะของการแสดงข้อความที่มีการถอดความนะครับ กรณีสายเข้า ถามว่าสายเข้าเกิดได้อย่างไรนะครับ Captioned นี่มีการโทรเข้าและโทรออกนะครับ โทรออก ก็หมายถึงว่าท่านโทรออกไปหาหูดี และในขณะเดียวกันหูดีก็โทรกลับมาหาท่านได้ด้วย Caption ก็เวลาที่ใช้บริการและมีการโทรออกไปนะครับ แล้วมีการโทรออกไป เวลาที่หูดีรับสาย เบอร์ที่หูดีรับนี้ จะไม่ได้แสดงเป็นเบอร์ของคนหูตึงนะครับ จะแสดงเป็นเบอร์โทรศัพท์กลางของ TTRS นะครับ จะแสดงเป็นเบอร์โทรศัพท์กลางของ TTRSฉะนั้นเวลาที่โทรไปมันขึ้นเป็น Miss Call คนหูดีนี่อาจจะกดเบอร์นั้นกลับเข้ามา ซึ่งเวลาคนหูดีกดเบอร์นั้นกลับเข้ามาจะมาติดที่ TTRS ก็จะถามว่าเขาจะคุยกับใค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บรมบริการถ่ายทอดการสื่อสารบนแอปพลิเคชัน TTRS Caption และ TTRS Live Chat</dc:title>
  <dc:creator/>
  <cp:keywords/>
  <dcterms:created xsi:type="dcterms:W3CDTF">2021-03-23T08:33:43Z</dcterms:created>
  <dcterms:modified xsi:type="dcterms:W3CDTF">2021-03-23T08: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9 พฤษจิกายน 2562 เวลา 08.27 น.</vt:lpwstr>
  </property>
  <property fmtid="{D5CDD505-2E9C-101B-9397-08002B2CF9AE}" pid="3" name="subtitle">
    <vt:lpwstr/>
  </property>
</Properties>
</file>